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77CF1C5F" w14:textId="1DCE164E" w:rsidR="0034040D" w:rsidRDefault="0034040D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063A632A" w14:textId="77777777" w:rsidR="00964EFB" w:rsidRPr="00120A3B" w:rsidRDefault="00964EFB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39258BB5" w14:textId="77777777" w:rsidR="00ED2A8E" w:rsidRDefault="00ED2A8E" w:rsidP="00BD189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3B4D16AB" w14:textId="4283D275" w:rsidR="0073007B" w:rsidRPr="0073007B" w:rsidRDefault="00193A77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0 am</w:t>
      </w:r>
      <w:r w:rsidR="0073007B" w:rsidRPr="0073007B">
        <w:rPr>
          <w:rFonts w:cstheme="minorHAnsi"/>
          <w:sz w:val="28"/>
          <w:szCs w:val="28"/>
        </w:rPr>
        <w:tab/>
        <w:t>Welcome &amp; Call to Order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4D1D43">
        <w:rPr>
          <w:rFonts w:cstheme="minorHAnsi"/>
          <w:sz w:val="28"/>
          <w:szCs w:val="28"/>
        </w:rPr>
        <w:t>Karen Quick</w:t>
      </w:r>
    </w:p>
    <w:p w14:paraId="71FEF62E" w14:textId="01DE2413" w:rsidR="00E46915" w:rsidRDefault="00E46915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5B787514" w14:textId="7750066D" w:rsidR="002D5B79" w:rsidRDefault="00193A77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5 a</w:t>
      </w:r>
      <w:r w:rsidR="00E46915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</w:r>
      <w:r w:rsidR="00E46915">
        <w:rPr>
          <w:rFonts w:cstheme="minorHAnsi"/>
          <w:sz w:val="28"/>
          <w:szCs w:val="28"/>
        </w:rPr>
        <w:t>Opening Comments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  <w:t>Karen Quick</w:t>
      </w:r>
    </w:p>
    <w:p w14:paraId="7C92669E" w14:textId="6C9FC81A" w:rsidR="0073007B" w:rsidRDefault="002D5B79" w:rsidP="00BD189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pproval of </w:t>
      </w:r>
      <w:r w:rsidR="00B92FB7">
        <w:rPr>
          <w:rFonts w:cstheme="minorHAnsi"/>
          <w:sz w:val="28"/>
          <w:szCs w:val="28"/>
        </w:rPr>
        <w:t>October</w:t>
      </w:r>
      <w:r w:rsidR="00193A77">
        <w:rPr>
          <w:rFonts w:cstheme="minorHAnsi"/>
          <w:sz w:val="28"/>
          <w:szCs w:val="28"/>
        </w:rPr>
        <w:t xml:space="preserve"> Mee</w:t>
      </w:r>
      <w:r>
        <w:rPr>
          <w:rFonts w:cstheme="minorHAnsi"/>
          <w:sz w:val="28"/>
          <w:szCs w:val="28"/>
        </w:rPr>
        <w:t xml:space="preserve">ting Minutes </w:t>
      </w:r>
      <w:r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3AC15CD0" w14:textId="0F172182" w:rsidR="00291A21" w:rsidRPr="0073007B" w:rsidRDefault="00291A21" w:rsidP="00BD189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view Agenda</w:t>
      </w:r>
    </w:p>
    <w:p w14:paraId="1777C1D3" w14:textId="77777777" w:rsidR="0073007B" w:rsidRPr="00BA0B89" w:rsidRDefault="0073007B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07FA934D" w14:textId="778BE7A7" w:rsidR="00415072" w:rsidRDefault="00CF794C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</w:t>
      </w:r>
      <w:r w:rsidR="00002859">
        <w:rPr>
          <w:rFonts w:cstheme="minorHAnsi"/>
          <w:sz w:val="28"/>
          <w:szCs w:val="28"/>
        </w:rPr>
        <w:t>1:40</w:t>
      </w:r>
      <w:r>
        <w:rPr>
          <w:rFonts w:cstheme="minorHAnsi"/>
          <w:sz w:val="28"/>
          <w:szCs w:val="28"/>
        </w:rPr>
        <w:t xml:space="preserve"> </w:t>
      </w:r>
      <w:r w:rsidR="00002859">
        <w:rPr>
          <w:rFonts w:cstheme="minorHAnsi"/>
          <w:sz w:val="28"/>
          <w:szCs w:val="28"/>
        </w:rPr>
        <w:t>a</w:t>
      </w:r>
      <w:r w:rsidRPr="0073007B">
        <w:rPr>
          <w:rFonts w:cstheme="minorHAnsi"/>
          <w:sz w:val="28"/>
          <w:szCs w:val="28"/>
        </w:rPr>
        <w:t>m</w:t>
      </w:r>
      <w:r w:rsidRPr="0073007B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>Balanced Scorecard</w:t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4E63C4">
        <w:rPr>
          <w:rFonts w:cstheme="minorHAnsi"/>
          <w:sz w:val="28"/>
          <w:szCs w:val="28"/>
        </w:rPr>
        <w:t>Katherine Cecala</w:t>
      </w:r>
    </w:p>
    <w:p w14:paraId="084F23B9" w14:textId="4D42D71F" w:rsidR="004E63C4" w:rsidRDefault="00415072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63C4">
        <w:rPr>
          <w:rFonts w:cstheme="minorHAnsi"/>
          <w:sz w:val="28"/>
          <w:szCs w:val="28"/>
        </w:rPr>
        <w:t>Key Updates</w:t>
      </w:r>
    </w:p>
    <w:p w14:paraId="18439801" w14:textId="3760285A" w:rsidR="00B92FB7" w:rsidRPr="0073007B" w:rsidRDefault="00B92FB7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76D365EC" w14:textId="654A2508" w:rsidR="007B336C" w:rsidRDefault="00CC4365" w:rsidP="00BD1899">
      <w:pPr>
        <w:spacing w:after="0" w:line="240" w:lineRule="auto"/>
        <w:rPr>
          <w:rFonts w:cstheme="minorHAnsi"/>
          <w:sz w:val="28"/>
          <w:szCs w:val="28"/>
        </w:rPr>
      </w:pPr>
      <w:r w:rsidRPr="00CC4365">
        <w:rPr>
          <w:rFonts w:cstheme="minorHAnsi"/>
          <w:sz w:val="28"/>
          <w:szCs w:val="28"/>
        </w:rPr>
        <w:t>1</w:t>
      </w:r>
      <w:r w:rsidR="00B92FB7">
        <w:rPr>
          <w:rFonts w:cstheme="minorHAnsi"/>
          <w:sz w:val="28"/>
          <w:szCs w:val="28"/>
        </w:rPr>
        <w:t>1</w:t>
      </w:r>
      <w:r w:rsidRPr="00CC4365">
        <w:rPr>
          <w:rFonts w:cstheme="minorHAnsi"/>
          <w:sz w:val="28"/>
          <w:szCs w:val="28"/>
        </w:rPr>
        <w:t>:</w:t>
      </w:r>
      <w:r w:rsidR="00B92FB7">
        <w:rPr>
          <w:rFonts w:cstheme="minorHAnsi"/>
          <w:sz w:val="28"/>
          <w:szCs w:val="28"/>
        </w:rPr>
        <w:t>50</w:t>
      </w:r>
      <w:r w:rsidRPr="00CC4365">
        <w:rPr>
          <w:rFonts w:cstheme="minorHAnsi"/>
          <w:sz w:val="28"/>
          <w:szCs w:val="28"/>
        </w:rPr>
        <w:t xml:space="preserve"> pm</w:t>
      </w:r>
      <w:r w:rsidRPr="00CC4365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>Priority Initiatives</w:t>
      </w:r>
      <w:r w:rsidR="00B92FB7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</w:r>
      <w:r w:rsidR="004A5969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4AFA6BC5" w14:textId="5D3085F8" w:rsidR="00B92FB7" w:rsidRDefault="00B92FB7" w:rsidP="00BD1899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utreach to Underserved Communities</w:t>
      </w:r>
      <w:r>
        <w:rPr>
          <w:rFonts w:cstheme="minorHAnsi"/>
          <w:sz w:val="28"/>
          <w:szCs w:val="28"/>
        </w:rPr>
        <w:tab/>
        <w:t>Colleen Cox</w:t>
      </w:r>
    </w:p>
    <w:p w14:paraId="51714A79" w14:textId="7694F14F" w:rsidR="00CC4365" w:rsidRDefault="00CC4365" w:rsidP="00B92FB7">
      <w:pPr>
        <w:pStyle w:val="ListParagraph"/>
        <w:spacing w:after="0" w:line="240" w:lineRule="auto"/>
        <w:ind w:left="180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oney on the Move Type of Program</w:t>
      </w:r>
    </w:p>
    <w:p w14:paraId="024C8DF5" w14:textId="04CEA85A" w:rsidR="0073007B" w:rsidRPr="00B92FB7" w:rsidRDefault="00B92FB7" w:rsidP="00893966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 w:rsidRPr="00B92FB7">
        <w:rPr>
          <w:rFonts w:cstheme="minorHAnsi"/>
          <w:sz w:val="28"/>
          <w:szCs w:val="28"/>
          <w:lang w:val="fr-FR"/>
        </w:rPr>
        <w:t xml:space="preserve">JA </w:t>
      </w:r>
      <w:r w:rsidR="008C4BDE" w:rsidRPr="00B92FB7">
        <w:rPr>
          <w:rFonts w:cstheme="minorHAnsi"/>
          <w:sz w:val="28"/>
          <w:szCs w:val="28"/>
          <w:lang w:val="fr-FR"/>
        </w:rPr>
        <w:t>Inspire</w:t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964EFB" w:rsidRPr="00B92FB7">
        <w:rPr>
          <w:rFonts w:cstheme="minorHAnsi"/>
          <w:sz w:val="28"/>
          <w:szCs w:val="28"/>
          <w:lang w:val="fr-FR"/>
        </w:rPr>
        <w:tab/>
      </w:r>
      <w:r w:rsidR="0073007B" w:rsidRPr="00B92FB7">
        <w:rPr>
          <w:rFonts w:cstheme="minorHAnsi"/>
          <w:sz w:val="28"/>
          <w:szCs w:val="28"/>
          <w:lang w:val="fr-FR"/>
        </w:rPr>
        <w:t>Jennie Clausen</w:t>
      </w:r>
    </w:p>
    <w:p w14:paraId="4DEEAC8C" w14:textId="6568E965" w:rsidR="0073007B" w:rsidRPr="00B92FB7" w:rsidRDefault="00C65978" w:rsidP="00B92FB7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  <w:lang w:val="fr-FR"/>
        </w:rPr>
      </w:pPr>
      <w:r w:rsidRPr="00B92FB7">
        <w:rPr>
          <w:rFonts w:cstheme="minorHAnsi"/>
          <w:sz w:val="28"/>
          <w:szCs w:val="28"/>
          <w:lang w:val="fr-FR"/>
        </w:rPr>
        <w:t>3DE</w:t>
      </w:r>
      <w:r w:rsidR="00466D92" w:rsidRPr="00B92FB7">
        <w:rPr>
          <w:rFonts w:cstheme="minorHAnsi"/>
          <w:sz w:val="28"/>
          <w:szCs w:val="28"/>
          <w:lang w:val="fr-FR"/>
        </w:rPr>
        <w:t xml:space="preserve"> </w:t>
      </w:r>
      <w:r w:rsid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</w:r>
      <w:r w:rsidRPr="00B92FB7">
        <w:rPr>
          <w:rFonts w:cstheme="minorHAnsi"/>
          <w:sz w:val="28"/>
          <w:szCs w:val="28"/>
          <w:lang w:val="fr-FR"/>
        </w:rPr>
        <w:tab/>
        <w:t>Anne Landers</w:t>
      </w:r>
    </w:p>
    <w:p w14:paraId="5A47719B" w14:textId="4030754F" w:rsidR="00BD1899" w:rsidRPr="00977FD0" w:rsidRDefault="00466D92" w:rsidP="00BD1899">
      <w:pPr>
        <w:spacing w:after="0" w:line="240" w:lineRule="auto"/>
        <w:rPr>
          <w:rFonts w:cstheme="minorHAnsi"/>
          <w:sz w:val="16"/>
          <w:szCs w:val="16"/>
        </w:rPr>
      </w:pPr>
      <w:r w:rsidRPr="007D5BE9">
        <w:rPr>
          <w:rFonts w:cstheme="minorHAnsi"/>
          <w:sz w:val="28"/>
          <w:szCs w:val="28"/>
          <w:lang w:val="fr-FR"/>
        </w:rPr>
        <w:tab/>
      </w:r>
      <w:r w:rsidRPr="007D5BE9">
        <w:rPr>
          <w:rFonts w:cstheme="minorHAnsi"/>
          <w:sz w:val="28"/>
          <w:szCs w:val="28"/>
          <w:lang w:val="fr-FR"/>
        </w:rPr>
        <w:tab/>
      </w:r>
    </w:p>
    <w:p w14:paraId="7EDC9A19" w14:textId="77777777" w:rsidR="007D44F8" w:rsidRPr="00BA0B89" w:rsidRDefault="007D44F8" w:rsidP="00BD1899">
      <w:pPr>
        <w:spacing w:after="0" w:line="240" w:lineRule="auto"/>
        <w:contextualSpacing/>
        <w:rPr>
          <w:rFonts w:cstheme="minorHAnsi"/>
          <w:sz w:val="16"/>
          <w:szCs w:val="16"/>
        </w:rPr>
      </w:pPr>
    </w:p>
    <w:p w14:paraId="48CB6FCE" w14:textId="2B5BD8E1" w:rsidR="0073007B" w:rsidRPr="0073007B" w:rsidRDefault="00DB5B19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</w:t>
      </w:r>
      <w:r w:rsidR="00B92FB7">
        <w:rPr>
          <w:rFonts w:cstheme="minorHAnsi"/>
          <w:sz w:val="28"/>
          <w:szCs w:val="28"/>
        </w:rPr>
        <w:t>10</w:t>
      </w:r>
      <w:r w:rsidR="00EC5E2A">
        <w:rPr>
          <w:rFonts w:cstheme="minorHAnsi"/>
          <w:sz w:val="28"/>
          <w:szCs w:val="28"/>
        </w:rPr>
        <w:t xml:space="preserve"> pm</w:t>
      </w:r>
      <w:r w:rsidR="00EC5E2A">
        <w:rPr>
          <w:rFonts w:cstheme="minorHAnsi"/>
          <w:sz w:val="28"/>
          <w:szCs w:val="28"/>
        </w:rPr>
        <w:tab/>
      </w:r>
      <w:r w:rsidR="00133CD4">
        <w:rPr>
          <w:rFonts w:cstheme="minorHAnsi"/>
          <w:sz w:val="28"/>
          <w:szCs w:val="28"/>
        </w:rPr>
        <w:t>Board Member Trivia in Breakouts</w:t>
      </w:r>
      <w:r w:rsidR="00B92FB7">
        <w:rPr>
          <w:rFonts w:cstheme="minorHAnsi"/>
          <w:sz w:val="28"/>
          <w:szCs w:val="28"/>
        </w:rPr>
        <w:tab/>
      </w:r>
      <w:r w:rsidR="00B92FB7">
        <w:rPr>
          <w:rFonts w:cstheme="minorHAnsi"/>
          <w:sz w:val="28"/>
          <w:szCs w:val="28"/>
        </w:rPr>
        <w:tab/>
        <w:t>All</w:t>
      </w:r>
    </w:p>
    <w:p w14:paraId="6502902A" w14:textId="77777777" w:rsidR="002154BD" w:rsidRPr="00BA0B89" w:rsidRDefault="002154BD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4AEB8E4C" w14:textId="63DF70E9" w:rsidR="00D15CFB" w:rsidRDefault="00DB5B19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55</w:t>
      </w:r>
      <w:r w:rsidR="0073007B" w:rsidRPr="0073007B">
        <w:rPr>
          <w:rFonts w:cstheme="minorHAnsi"/>
          <w:sz w:val="28"/>
          <w:szCs w:val="28"/>
        </w:rPr>
        <w:t xml:space="preserve"> pm</w:t>
      </w:r>
      <w:r w:rsidR="0073007B" w:rsidRPr="0073007B">
        <w:rPr>
          <w:rFonts w:cstheme="minorHAnsi"/>
          <w:sz w:val="28"/>
          <w:szCs w:val="28"/>
        </w:rPr>
        <w:tab/>
      </w:r>
      <w:r w:rsidR="00D15CFB">
        <w:rPr>
          <w:rFonts w:cstheme="minorHAnsi"/>
          <w:sz w:val="28"/>
          <w:szCs w:val="28"/>
        </w:rPr>
        <w:t>Other Business, Wrap Up</w:t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  <w:t>Karen Quick</w:t>
      </w:r>
    </w:p>
    <w:p w14:paraId="7759D02F" w14:textId="77777777" w:rsidR="009356A2" w:rsidRPr="00BA0B89" w:rsidRDefault="009356A2" w:rsidP="00BA0B89">
      <w:pPr>
        <w:spacing w:after="0" w:line="240" w:lineRule="auto"/>
        <w:rPr>
          <w:rFonts w:cstheme="minorHAnsi"/>
          <w:sz w:val="16"/>
          <w:szCs w:val="16"/>
        </w:rPr>
      </w:pPr>
    </w:p>
    <w:sectPr w:rsidR="009356A2" w:rsidRPr="00BA0B89" w:rsidSect="00120A3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43781" w14:textId="77777777" w:rsidR="00DF476A" w:rsidRDefault="00DF476A" w:rsidP="00B27D52">
      <w:pPr>
        <w:spacing w:after="0" w:line="240" w:lineRule="auto"/>
      </w:pPr>
      <w:r>
        <w:separator/>
      </w:r>
    </w:p>
  </w:endnote>
  <w:endnote w:type="continuationSeparator" w:id="0">
    <w:p w14:paraId="46226FDC" w14:textId="77777777" w:rsidR="00DF476A" w:rsidRDefault="00DF476A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4ABD" w14:textId="77777777" w:rsidR="00375345" w:rsidRDefault="00375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A8D40" w14:textId="77777777" w:rsidR="00DF476A" w:rsidRDefault="00DF476A" w:rsidP="00B27D52">
      <w:pPr>
        <w:spacing w:after="0" w:line="240" w:lineRule="auto"/>
      </w:pPr>
      <w:r>
        <w:separator/>
      </w:r>
    </w:p>
  </w:footnote>
  <w:footnote w:type="continuationSeparator" w:id="0">
    <w:p w14:paraId="0C0950B1" w14:textId="77777777" w:rsidR="00DF476A" w:rsidRDefault="00DF476A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0C31" w14:textId="77777777" w:rsidR="00375345" w:rsidRDefault="00375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1C17C" w14:textId="77777777" w:rsidR="00375345" w:rsidRDefault="00375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44F70C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45469"/>
    <w:multiLevelType w:val="hybridMultilevel"/>
    <w:tmpl w:val="AFF847E6"/>
    <w:lvl w:ilvl="0" w:tplc="EDA67AE8">
      <w:start w:val="1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62D9D"/>
    <w:multiLevelType w:val="hybridMultilevel"/>
    <w:tmpl w:val="118C7784"/>
    <w:lvl w:ilvl="0" w:tplc="07104582">
      <w:numFmt w:val="bullet"/>
      <w:lvlText w:val="-"/>
      <w:lvlJc w:val="left"/>
      <w:pPr>
        <w:ind w:left="1800" w:hanging="360"/>
      </w:pPr>
      <w:rPr>
        <w:rFonts w:ascii="Times" w:eastAsiaTheme="minorHAnsi" w:hAnsi="Time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2A641DE"/>
    <w:multiLevelType w:val="hybridMultilevel"/>
    <w:tmpl w:val="7594244C"/>
    <w:lvl w:ilvl="0" w:tplc="42865F54">
      <w:start w:val="12"/>
      <w:numFmt w:val="bullet"/>
      <w:lvlText w:val=""/>
      <w:lvlJc w:val="left"/>
      <w:pPr>
        <w:ind w:left="180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21"/>
  </w:num>
  <w:num w:numId="2" w16cid:durableId="2016615621">
    <w:abstractNumId w:val="10"/>
  </w:num>
  <w:num w:numId="3" w16cid:durableId="1926693716">
    <w:abstractNumId w:val="18"/>
  </w:num>
  <w:num w:numId="4" w16cid:durableId="35587011">
    <w:abstractNumId w:val="4"/>
  </w:num>
  <w:num w:numId="5" w16cid:durableId="470562748">
    <w:abstractNumId w:val="19"/>
  </w:num>
  <w:num w:numId="6" w16cid:durableId="1014964846">
    <w:abstractNumId w:val="2"/>
  </w:num>
  <w:num w:numId="7" w16cid:durableId="926186503">
    <w:abstractNumId w:val="7"/>
  </w:num>
  <w:num w:numId="8" w16cid:durableId="1612937134">
    <w:abstractNumId w:val="12"/>
  </w:num>
  <w:num w:numId="9" w16cid:durableId="1129281764">
    <w:abstractNumId w:val="5"/>
  </w:num>
  <w:num w:numId="10" w16cid:durableId="188639484">
    <w:abstractNumId w:val="13"/>
  </w:num>
  <w:num w:numId="11" w16cid:durableId="1557619460">
    <w:abstractNumId w:val="15"/>
  </w:num>
  <w:num w:numId="12" w16cid:durableId="1252858920">
    <w:abstractNumId w:val="20"/>
  </w:num>
  <w:num w:numId="13" w16cid:durableId="622149226">
    <w:abstractNumId w:val="6"/>
  </w:num>
  <w:num w:numId="14" w16cid:durableId="359743865">
    <w:abstractNumId w:val="1"/>
  </w:num>
  <w:num w:numId="15" w16cid:durableId="1767921964">
    <w:abstractNumId w:val="8"/>
  </w:num>
  <w:num w:numId="16" w16cid:durableId="652950888">
    <w:abstractNumId w:val="22"/>
  </w:num>
  <w:num w:numId="17" w16cid:durableId="1932008029">
    <w:abstractNumId w:val="11"/>
  </w:num>
  <w:num w:numId="18" w16cid:durableId="472522804">
    <w:abstractNumId w:val="16"/>
  </w:num>
  <w:num w:numId="19" w16cid:durableId="904292922">
    <w:abstractNumId w:val="0"/>
  </w:num>
  <w:num w:numId="20" w16cid:durableId="241453432">
    <w:abstractNumId w:val="3"/>
  </w:num>
  <w:num w:numId="21" w16cid:durableId="1696887109">
    <w:abstractNumId w:val="14"/>
  </w:num>
  <w:num w:numId="22" w16cid:durableId="651981882">
    <w:abstractNumId w:val="17"/>
  </w:num>
  <w:num w:numId="23" w16cid:durableId="1827877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02859"/>
    <w:rsid w:val="00013618"/>
    <w:rsid w:val="000306C9"/>
    <w:rsid w:val="00043BA8"/>
    <w:rsid w:val="00062806"/>
    <w:rsid w:val="00081046"/>
    <w:rsid w:val="000846BD"/>
    <w:rsid w:val="00086DA6"/>
    <w:rsid w:val="000E2281"/>
    <w:rsid w:val="0010513C"/>
    <w:rsid w:val="001159B1"/>
    <w:rsid w:val="00120A3B"/>
    <w:rsid w:val="00133CD4"/>
    <w:rsid w:val="00136C01"/>
    <w:rsid w:val="00142A94"/>
    <w:rsid w:val="00146F73"/>
    <w:rsid w:val="00175B90"/>
    <w:rsid w:val="001773FF"/>
    <w:rsid w:val="00193A77"/>
    <w:rsid w:val="001A4511"/>
    <w:rsid w:val="001C5A66"/>
    <w:rsid w:val="001C7F13"/>
    <w:rsid w:val="002154BD"/>
    <w:rsid w:val="00215B39"/>
    <w:rsid w:val="002210B6"/>
    <w:rsid w:val="00240A8E"/>
    <w:rsid w:val="00252767"/>
    <w:rsid w:val="002570AB"/>
    <w:rsid w:val="00261BD1"/>
    <w:rsid w:val="00265D19"/>
    <w:rsid w:val="00271EEF"/>
    <w:rsid w:val="00291A21"/>
    <w:rsid w:val="00296C0D"/>
    <w:rsid w:val="002A7CCB"/>
    <w:rsid w:val="002B6FF5"/>
    <w:rsid w:val="002D5B79"/>
    <w:rsid w:val="00303531"/>
    <w:rsid w:val="00307DC1"/>
    <w:rsid w:val="00313F95"/>
    <w:rsid w:val="003208DA"/>
    <w:rsid w:val="003272BE"/>
    <w:rsid w:val="0034040D"/>
    <w:rsid w:val="00341B4C"/>
    <w:rsid w:val="00343795"/>
    <w:rsid w:val="003517E4"/>
    <w:rsid w:val="00375345"/>
    <w:rsid w:val="00391C47"/>
    <w:rsid w:val="003B0646"/>
    <w:rsid w:val="003B64CB"/>
    <w:rsid w:val="003D40E3"/>
    <w:rsid w:val="003E28CA"/>
    <w:rsid w:val="003F00F5"/>
    <w:rsid w:val="003F3AEA"/>
    <w:rsid w:val="00415072"/>
    <w:rsid w:val="0042230F"/>
    <w:rsid w:val="0043258F"/>
    <w:rsid w:val="00435CF4"/>
    <w:rsid w:val="0044331E"/>
    <w:rsid w:val="00466D92"/>
    <w:rsid w:val="00471E8C"/>
    <w:rsid w:val="00485017"/>
    <w:rsid w:val="00493345"/>
    <w:rsid w:val="004A3C04"/>
    <w:rsid w:val="004A5969"/>
    <w:rsid w:val="004C79EB"/>
    <w:rsid w:val="004D050B"/>
    <w:rsid w:val="004D0A27"/>
    <w:rsid w:val="004D1D43"/>
    <w:rsid w:val="004E63C4"/>
    <w:rsid w:val="004F110A"/>
    <w:rsid w:val="00501040"/>
    <w:rsid w:val="00505C42"/>
    <w:rsid w:val="0051401E"/>
    <w:rsid w:val="00526726"/>
    <w:rsid w:val="00543A2D"/>
    <w:rsid w:val="00553DBC"/>
    <w:rsid w:val="00557B2E"/>
    <w:rsid w:val="00575858"/>
    <w:rsid w:val="00576387"/>
    <w:rsid w:val="005909FF"/>
    <w:rsid w:val="005C170F"/>
    <w:rsid w:val="00604645"/>
    <w:rsid w:val="0064525A"/>
    <w:rsid w:val="00646649"/>
    <w:rsid w:val="0065399B"/>
    <w:rsid w:val="006668F5"/>
    <w:rsid w:val="00683FC7"/>
    <w:rsid w:val="006B2C6B"/>
    <w:rsid w:val="006B4FAA"/>
    <w:rsid w:val="006D00E4"/>
    <w:rsid w:val="006D3F85"/>
    <w:rsid w:val="006D5FF4"/>
    <w:rsid w:val="006D727A"/>
    <w:rsid w:val="00711A14"/>
    <w:rsid w:val="00715E09"/>
    <w:rsid w:val="00716893"/>
    <w:rsid w:val="0073007B"/>
    <w:rsid w:val="00731FC4"/>
    <w:rsid w:val="00734172"/>
    <w:rsid w:val="0074073F"/>
    <w:rsid w:val="007608CB"/>
    <w:rsid w:val="00774FE1"/>
    <w:rsid w:val="007B0A9A"/>
    <w:rsid w:val="007B1030"/>
    <w:rsid w:val="007B2DD8"/>
    <w:rsid w:val="007B336C"/>
    <w:rsid w:val="007D44F8"/>
    <w:rsid w:val="007D5BE9"/>
    <w:rsid w:val="007F4004"/>
    <w:rsid w:val="007F4DD7"/>
    <w:rsid w:val="00822FFF"/>
    <w:rsid w:val="00850E79"/>
    <w:rsid w:val="0086166F"/>
    <w:rsid w:val="008809CC"/>
    <w:rsid w:val="00892403"/>
    <w:rsid w:val="008A5636"/>
    <w:rsid w:val="008C1448"/>
    <w:rsid w:val="008C4BDE"/>
    <w:rsid w:val="008F7E07"/>
    <w:rsid w:val="00900CD6"/>
    <w:rsid w:val="00906569"/>
    <w:rsid w:val="00930DB2"/>
    <w:rsid w:val="009356A2"/>
    <w:rsid w:val="009409D9"/>
    <w:rsid w:val="009642B6"/>
    <w:rsid w:val="00964EFB"/>
    <w:rsid w:val="0097379B"/>
    <w:rsid w:val="00977FD0"/>
    <w:rsid w:val="00986FA4"/>
    <w:rsid w:val="009A0201"/>
    <w:rsid w:val="009B2D8E"/>
    <w:rsid w:val="009C399D"/>
    <w:rsid w:val="009E6B93"/>
    <w:rsid w:val="009F7A3F"/>
    <w:rsid w:val="00A52E3F"/>
    <w:rsid w:val="00A5591D"/>
    <w:rsid w:val="00A66E25"/>
    <w:rsid w:val="00A85578"/>
    <w:rsid w:val="00AB0EE9"/>
    <w:rsid w:val="00AB700C"/>
    <w:rsid w:val="00B13433"/>
    <w:rsid w:val="00B16C98"/>
    <w:rsid w:val="00B25C3E"/>
    <w:rsid w:val="00B27903"/>
    <w:rsid w:val="00B27D52"/>
    <w:rsid w:val="00B355A7"/>
    <w:rsid w:val="00B4671B"/>
    <w:rsid w:val="00B909BB"/>
    <w:rsid w:val="00B92FB7"/>
    <w:rsid w:val="00B9548D"/>
    <w:rsid w:val="00BA06FC"/>
    <w:rsid w:val="00BA0B89"/>
    <w:rsid w:val="00BB6DB7"/>
    <w:rsid w:val="00BB723D"/>
    <w:rsid w:val="00BC64FA"/>
    <w:rsid w:val="00BD1899"/>
    <w:rsid w:val="00C25C7C"/>
    <w:rsid w:val="00C45D05"/>
    <w:rsid w:val="00C65978"/>
    <w:rsid w:val="00C77CCF"/>
    <w:rsid w:val="00C90DB0"/>
    <w:rsid w:val="00CA466D"/>
    <w:rsid w:val="00CC4365"/>
    <w:rsid w:val="00CD6994"/>
    <w:rsid w:val="00CF5BA0"/>
    <w:rsid w:val="00CF794C"/>
    <w:rsid w:val="00D000A9"/>
    <w:rsid w:val="00D01944"/>
    <w:rsid w:val="00D14D49"/>
    <w:rsid w:val="00D15CFB"/>
    <w:rsid w:val="00D223C3"/>
    <w:rsid w:val="00D2337E"/>
    <w:rsid w:val="00D363DA"/>
    <w:rsid w:val="00D37231"/>
    <w:rsid w:val="00D5056C"/>
    <w:rsid w:val="00D61764"/>
    <w:rsid w:val="00D74936"/>
    <w:rsid w:val="00D97C60"/>
    <w:rsid w:val="00DA134C"/>
    <w:rsid w:val="00DB51D6"/>
    <w:rsid w:val="00DB5B19"/>
    <w:rsid w:val="00DC2497"/>
    <w:rsid w:val="00DC7FDF"/>
    <w:rsid w:val="00DD4656"/>
    <w:rsid w:val="00DD63E0"/>
    <w:rsid w:val="00DF476A"/>
    <w:rsid w:val="00E45888"/>
    <w:rsid w:val="00E46915"/>
    <w:rsid w:val="00E5440F"/>
    <w:rsid w:val="00E83DB8"/>
    <w:rsid w:val="00E85526"/>
    <w:rsid w:val="00E95799"/>
    <w:rsid w:val="00EC497E"/>
    <w:rsid w:val="00EC5E2A"/>
    <w:rsid w:val="00ED2A8E"/>
    <w:rsid w:val="00F22B4F"/>
    <w:rsid w:val="00F51026"/>
    <w:rsid w:val="00F555F3"/>
    <w:rsid w:val="00F5770C"/>
    <w:rsid w:val="00F71539"/>
    <w:rsid w:val="00F77576"/>
    <w:rsid w:val="00F91695"/>
    <w:rsid w:val="00F94B97"/>
    <w:rsid w:val="00FB1786"/>
    <w:rsid w:val="00FC4508"/>
    <w:rsid w:val="00FC5908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3</cp:revision>
  <dcterms:created xsi:type="dcterms:W3CDTF">2022-12-08T00:47:00Z</dcterms:created>
  <dcterms:modified xsi:type="dcterms:W3CDTF">2022-12-08T20:29:00Z</dcterms:modified>
</cp:coreProperties>
</file>